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185313A0" w:rsidR="00F250B6" w:rsidRPr="00F250B6" w:rsidRDefault="006F7E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A84407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0201D24" w14:textId="0C4235F9" w:rsidR="00F250B6" w:rsidRPr="00F250B6" w:rsidRDefault="00FA1499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Blood films from haematology.</w:t>
            </w:r>
          </w:p>
        </w:tc>
      </w:tr>
      <w:tr w:rsidR="00F250B6" w:rsidRPr="00F250B6" w14:paraId="6632E77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769B995D" w:rsidR="00F250B6" w:rsidRPr="00F250B6" w:rsidRDefault="00613076" w:rsidP="4C87BC9E">
            <w:pPr>
              <w:spacing w:after="0" w:line="240" w:lineRule="auto"/>
            </w:pPr>
            <w:r>
              <w:rPr>
                <w:rFonts w:eastAsia="Times New Roman"/>
                <w:lang w:eastAsia="en-GB"/>
              </w:rPr>
              <w:t>Zain</w:t>
            </w:r>
            <w:r w:rsidR="21A77B45" w:rsidRPr="4C87BC9E">
              <w:rPr>
                <w:rFonts w:eastAsia="Times New Roman"/>
                <w:lang w:eastAsia="en-GB"/>
              </w:rPr>
              <w:t xml:space="preserve">, </w:t>
            </w:r>
            <w:r>
              <w:rPr>
                <w:rFonts w:eastAsia="Times New Roman"/>
                <w:lang w:eastAsia="en-GB"/>
              </w:rPr>
              <w:t>Sufya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C2E8678" w14:textId="3E2F2462" w:rsidR="00F250B6" w:rsidRPr="00F250B6" w:rsidRDefault="00613076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Hamz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412C93E7" w14:textId="7CE7C0E5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24110" w:rsidRPr="00F250B6" w14:paraId="59770233" w14:textId="77777777" w:rsidTr="4C87BC9E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188219B1" w:rsidR="00F250B6" w:rsidRPr="00F250B6" w:rsidRDefault="00613076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Zai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1F821E4E" w:rsidR="00F250B6" w:rsidRPr="00F250B6" w:rsidRDefault="00FA1499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20</w:t>
            </w:r>
            <w:r w:rsidR="002013CE" w:rsidRPr="4C87BC9E">
              <w:rPr>
                <w:rFonts w:eastAsia="Times New Roman"/>
                <w:lang w:eastAsia="en-GB"/>
              </w:rPr>
              <w:t>-</w:t>
            </w:r>
            <w:r w:rsidR="00C14988" w:rsidRPr="4C87BC9E">
              <w:rPr>
                <w:rFonts w:eastAsia="Times New Roman"/>
                <w:lang w:eastAsia="en-GB"/>
              </w:rPr>
              <w:t>04</w:t>
            </w:r>
            <w:r w:rsidR="002013CE" w:rsidRPr="4C87BC9E">
              <w:rPr>
                <w:rFonts w:eastAsia="Times New Roman"/>
                <w:lang w:eastAsia="en-GB"/>
              </w:rPr>
              <w:t>-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8517283" w14:textId="2178CB9A" w:rsidR="00F250B6" w:rsidRPr="00F250B6" w:rsidRDefault="00F250B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7E04DABB">
              <w:rPr>
                <w:rFonts w:eastAsia="Times New Roman"/>
                <w:lang w:eastAsia="en-GB"/>
              </w:rPr>
              <w:t xml:space="preserve">Access </w:t>
            </w:r>
            <w:r w:rsidR="00C14988" w:rsidRPr="7E04DABB">
              <w:rPr>
                <w:rFonts w:eastAsia="Times New Roman"/>
                <w:lang w:eastAsia="en-GB"/>
              </w:rPr>
              <w:t xml:space="preserve">to </w:t>
            </w:r>
            <w:r w:rsidR="49C89067" w:rsidRPr="7E04DABB">
              <w:rPr>
                <w:rFonts w:eastAsia="Times New Roman"/>
                <w:lang w:eastAsia="en-GB"/>
              </w:rPr>
              <w:t>OCM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3C35F5B" w14:textId="05FFF5CE" w:rsidR="00F250B6" w:rsidRPr="00F250B6" w:rsidRDefault="7277BF5E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Email: </w:t>
            </w:r>
            <w:r w:rsidR="00613076">
              <w:rPr>
                <w:rFonts w:eastAsia="Times New Roman"/>
                <w:lang w:eastAsia="en-GB"/>
              </w:rPr>
              <w:t>hamza</w:t>
            </w:r>
            <w:r w:rsidRPr="4C87BC9E">
              <w:rPr>
                <w:rFonts w:eastAsia="Times New Roman"/>
                <w:lang w:eastAsia="en-GB"/>
              </w:rPr>
              <w:t>@ocmsoftware.ie</w:t>
            </w:r>
          </w:p>
        </w:tc>
      </w:tr>
      <w:tr w:rsidR="00F250B6" w:rsidRPr="00F250B6" w14:paraId="29E8EC9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24A5D44" w14:textId="7B9E4E01" w:rsidR="00F250B6" w:rsidRPr="00F250B6" w:rsidRDefault="44204A1B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Password= </w:t>
            </w:r>
            <w:r w:rsidR="00613076">
              <w:rPr>
                <w:rFonts w:eastAsia="Times New Roman"/>
                <w:lang w:eastAsia="en-GB"/>
              </w:rPr>
              <w:t>hamza</w:t>
            </w:r>
            <w:r w:rsidRPr="4C87BC9E">
              <w:rPr>
                <w:rFonts w:eastAsia="Times New Roman"/>
                <w:lang w:eastAsia="en-GB"/>
              </w:rPr>
              <w:t>123</w:t>
            </w:r>
          </w:p>
        </w:tc>
      </w:tr>
      <w:tr w:rsidR="00F250B6" w:rsidRPr="00F250B6" w14:paraId="78209763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2AB508DA" w:rsidR="00F250B6" w:rsidRPr="00F250B6" w:rsidRDefault="00FA1499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Blood films from haematology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4C87BC9E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4C87BC9E">
        <w:trPr>
          <w:trHeight w:val="472"/>
        </w:trPr>
        <w:tc>
          <w:tcPr>
            <w:tcW w:w="1296" w:type="dxa"/>
            <w:vMerge/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78C09430" w:rsidR="00952A36" w:rsidRPr="00F250B6" w:rsidRDefault="00FA1499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Request # 50489/10 added with FBC sampl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2805424E" w:rsidR="00F250B6" w:rsidRPr="00F250B6" w:rsidRDefault="00FA1499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Request generated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A5AA24F" w14:textId="77777777" w:rsid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11345659" w14:textId="59867578" w:rsidR="00C14988" w:rsidRPr="00F250B6" w:rsidRDefault="00C1498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C650B" w:rsidRPr="00F250B6" w14:paraId="796BB7D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CC7C98" w14:textId="3478C42B" w:rsidR="00DC650B" w:rsidRPr="00F250B6" w:rsidRDefault="00DC650B" w:rsidP="00DC650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D48C29" w14:textId="7CCAF8B8" w:rsidR="00E167FD" w:rsidRDefault="00FA1499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resulted sample # 81000113 from NA exe and added a blood film with comments</w:t>
            </w:r>
            <w:r w:rsidR="00E167FD">
              <w:rPr>
                <w:rFonts w:eastAsia="Times New Roman"/>
                <w:lang w:eastAsia="en-GB"/>
              </w:rPr>
              <w:t xml:space="preserve"> </w:t>
            </w:r>
            <w:r>
              <w:rPr>
                <w:rFonts w:eastAsia="Times New Roman"/>
                <w:lang w:eastAsia="en-GB"/>
              </w:rPr>
              <w:t>and viewed in OCM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1202E6" w14:textId="31232B55" w:rsidR="00FA1499" w:rsidRDefault="00FA1499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The comments were there in the film comment pop-up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0705EABB" w14:textId="58620D9F" w:rsidR="00DC650B" w:rsidRPr="00F250B6" w:rsidRDefault="00DC650B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7C1CC6D0" w14:textId="77777777" w:rsidR="00DC650B" w:rsidRDefault="00DC650B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090AABC1" w14:textId="77777777" w:rsidR="00DC650B" w:rsidRPr="00F250B6" w:rsidRDefault="00DC650B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C650B" w:rsidRPr="00F250B6" w14:paraId="3633B5BB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D0A7A4" w14:textId="78CF9D8C" w:rsidR="00DC650B" w:rsidRDefault="00DC650B" w:rsidP="00DC650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BC2C0C" w14:textId="39011948" w:rsidR="00DC650B" w:rsidRDefault="00FA1499" w:rsidP="00961389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checked the unsigned counter in request list page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F2B0AA" w14:textId="039AA941" w:rsidR="00DC650B" w:rsidRDefault="00FA1499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It should display the correct count (19 of 19)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5570173D" w14:textId="75E6757E" w:rsidR="00DC650B" w:rsidRPr="00F250B6" w:rsidRDefault="00DC650B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483862D1" w14:textId="2E400362" w:rsidR="00DC650B" w:rsidRPr="00F250B6" w:rsidRDefault="00DC650B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A1499" w:rsidRPr="00F250B6" w14:paraId="422C0D9F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AB424F" w14:textId="2F13736A" w:rsidR="00FA1499" w:rsidRDefault="00FA1499" w:rsidP="00FA149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1B86CC" w14:textId="7E059C5F" w:rsidR="00FA1499" w:rsidRDefault="00FA1499" w:rsidP="00FA1499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Request # 5048</w:t>
            </w:r>
            <w:r>
              <w:rPr>
                <w:rFonts w:eastAsia="Times New Roman"/>
                <w:lang w:eastAsia="en-GB"/>
              </w:rPr>
              <w:t>8</w:t>
            </w:r>
            <w:r>
              <w:rPr>
                <w:rFonts w:eastAsia="Times New Roman"/>
                <w:lang w:eastAsia="en-GB"/>
              </w:rPr>
              <w:t>/10 added with FBC sampl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0F1F7E" w14:textId="5E407997" w:rsidR="00FA1499" w:rsidRDefault="00FA1499" w:rsidP="00FA1499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Request generated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7B3812D7" w14:textId="1F8789E5" w:rsidR="00FA1499" w:rsidRDefault="00FA1499" w:rsidP="00FA149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7FAD07EB" w14:textId="77777777" w:rsidR="00FA1499" w:rsidRDefault="00FA1499" w:rsidP="00FA149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3137BBCA" w14:textId="2DC1D249" w:rsidR="00FA1499" w:rsidRDefault="00FA1499" w:rsidP="00FA149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A1499" w:rsidRPr="00F250B6" w14:paraId="429366BB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F387B2" w14:textId="1F03B39A" w:rsidR="00FA1499" w:rsidRDefault="00FA1499" w:rsidP="00FA149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A99FE4" w14:textId="76526B36" w:rsidR="00FA1499" w:rsidRDefault="00FA1499" w:rsidP="00FA1499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resulted sample # 8100011</w:t>
            </w:r>
            <w:r>
              <w:rPr>
                <w:rFonts w:eastAsia="Times New Roman"/>
                <w:lang w:eastAsia="en-GB"/>
              </w:rPr>
              <w:t>2</w:t>
            </w:r>
            <w:r>
              <w:rPr>
                <w:rFonts w:eastAsia="Times New Roman"/>
                <w:lang w:eastAsia="en-GB"/>
              </w:rPr>
              <w:t xml:space="preserve"> from NA exe and added a blood film with comments and viewed in OCM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67BAB3" w14:textId="0D074A8F" w:rsidR="00FA1499" w:rsidRDefault="00FA1499" w:rsidP="00FA1499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The comments were there in the film comment pop-up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4972732B" w14:textId="589C3717" w:rsidR="00FA1499" w:rsidRDefault="00FA1499" w:rsidP="00FA149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4E0DFDDE" w14:textId="77777777" w:rsidR="00FA1499" w:rsidRDefault="00FA1499" w:rsidP="00FA149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46B90220" w14:textId="7BFA57FA" w:rsidR="00FA1499" w:rsidRDefault="00FA1499" w:rsidP="00FA149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A1499" w:rsidRPr="00F250B6" w14:paraId="364C5ECE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7CD86C" w14:textId="27568F13" w:rsidR="00FA1499" w:rsidRDefault="00FA1499" w:rsidP="00FA149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lastRenderedPageBreak/>
              <w:t>6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7929C" w14:textId="09D104CB" w:rsidR="00FA1499" w:rsidRDefault="00FA1499" w:rsidP="00FA1499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checked the unsigned counter in request list page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104050" w14:textId="32B19CBD" w:rsidR="00FA1499" w:rsidRDefault="00FA1499" w:rsidP="00FA1499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It should display the correct count (19 of 19)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19802E82" w14:textId="62D6D2F4" w:rsidR="00FA1499" w:rsidRDefault="00FA1499" w:rsidP="00FA149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6584E4DA" w14:textId="6667C1BD" w:rsidR="00FA1499" w:rsidRDefault="00FA1499" w:rsidP="00FA149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34B3F" w:rsidRPr="00F250B6" w14:paraId="41FEBFB4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75D79C" w14:textId="1898ABA1" w:rsidR="00C34B3F" w:rsidRDefault="00C34B3F" w:rsidP="00C34B3F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DD5CA1" w14:textId="13AAE689" w:rsidR="00C34B3F" w:rsidRDefault="00C34B3F" w:rsidP="00C34B3F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Request # 504</w:t>
            </w:r>
            <w:r>
              <w:rPr>
                <w:rFonts w:eastAsia="Times New Roman"/>
                <w:lang w:eastAsia="en-GB"/>
              </w:rPr>
              <w:t>90</w:t>
            </w:r>
            <w:r>
              <w:rPr>
                <w:rFonts w:eastAsia="Times New Roman"/>
                <w:lang w:eastAsia="en-GB"/>
              </w:rPr>
              <w:t>/10 added with FBC sampl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3767FA" w14:textId="0C9CA167" w:rsidR="00C34B3F" w:rsidRDefault="00C34B3F" w:rsidP="00C34B3F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Request generated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639CB357" w14:textId="6FE8A270" w:rsidR="00C34B3F" w:rsidRDefault="00C34B3F" w:rsidP="00C34B3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4AACA177" w14:textId="77777777" w:rsidR="00C34B3F" w:rsidRDefault="00C34B3F" w:rsidP="00C34B3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0D99026D" w14:textId="77777777" w:rsidR="00C34B3F" w:rsidRDefault="00C34B3F" w:rsidP="00C34B3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34B3F" w:rsidRPr="00F250B6" w14:paraId="6B260305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6CBE26" w14:textId="5BBB38F5" w:rsidR="00C34B3F" w:rsidRDefault="00C34B3F" w:rsidP="00C34B3F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C7A56D" w14:textId="1F07794C" w:rsidR="00C34B3F" w:rsidRDefault="00C34B3F" w:rsidP="00C34B3F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resulted sample # 81000</w:t>
            </w:r>
            <w:r>
              <w:rPr>
                <w:rFonts w:eastAsia="Times New Roman"/>
                <w:lang w:eastAsia="en-GB"/>
              </w:rPr>
              <w:t>1</w:t>
            </w:r>
            <w:r>
              <w:rPr>
                <w:rFonts w:eastAsia="Times New Roman"/>
                <w:lang w:eastAsia="en-GB"/>
              </w:rPr>
              <w:t>1</w:t>
            </w:r>
            <w:r>
              <w:rPr>
                <w:rFonts w:eastAsia="Times New Roman"/>
                <w:lang w:eastAsia="en-GB"/>
              </w:rPr>
              <w:t>4</w:t>
            </w:r>
            <w:r>
              <w:rPr>
                <w:rFonts w:eastAsia="Times New Roman"/>
                <w:lang w:eastAsia="en-GB"/>
              </w:rPr>
              <w:t xml:space="preserve"> from NA exe and added a blood film with comments and viewed in OCM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22168C" w14:textId="5E109633" w:rsidR="00C34B3F" w:rsidRDefault="00C34B3F" w:rsidP="00C34B3F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The comments were there in the film comment pop-up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48C7CB6E" w14:textId="3D5F0AD4" w:rsidR="00C34B3F" w:rsidRDefault="00C34B3F" w:rsidP="00C34B3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022F3ADD" w14:textId="77777777" w:rsidR="00C34B3F" w:rsidRDefault="00C34B3F" w:rsidP="00C34B3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33D41B3F" w14:textId="77777777" w:rsidR="00C34B3F" w:rsidRDefault="00C34B3F" w:rsidP="00C34B3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34B3F" w:rsidRPr="00F250B6" w14:paraId="1580F07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2613FB" w14:textId="68F1ED93" w:rsidR="00C34B3F" w:rsidRDefault="00C34B3F" w:rsidP="00C34B3F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D946DE" w14:textId="24341093" w:rsidR="00C34B3F" w:rsidRDefault="00C34B3F" w:rsidP="00C34B3F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checked the unsigned counter in request list page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80A5D1" w14:textId="7C6C9EA8" w:rsidR="00C34B3F" w:rsidRDefault="00C34B3F" w:rsidP="00C34B3F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It should display the correct count (19 of 19)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4965FD72" w14:textId="6E0F8944" w:rsidR="00C34B3F" w:rsidRDefault="00C34B3F" w:rsidP="00C34B3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68B8D2EE" w14:textId="6511E7D1" w:rsidR="00C34B3F" w:rsidRDefault="00C34B3F" w:rsidP="00C34B3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13B50CBB" w14:textId="21FD719F" w:rsidR="7E04DABB" w:rsidRDefault="7E04DABB" w:rsidP="7E04DABB"/>
    <w:p w14:paraId="0D505A2D" w14:textId="1EF53CD6" w:rsidR="7E04DABB" w:rsidRDefault="7E04DABB" w:rsidP="7E04DABB"/>
    <w:sectPr w:rsidR="7E04DABB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1F79B8"/>
    <w:rsid w:val="002013CE"/>
    <w:rsid w:val="0033017B"/>
    <w:rsid w:val="00393168"/>
    <w:rsid w:val="00434429"/>
    <w:rsid w:val="005A0350"/>
    <w:rsid w:val="00613076"/>
    <w:rsid w:val="00651AE6"/>
    <w:rsid w:val="006938D0"/>
    <w:rsid w:val="006F7E32"/>
    <w:rsid w:val="008357CF"/>
    <w:rsid w:val="00952A36"/>
    <w:rsid w:val="00961389"/>
    <w:rsid w:val="00A24110"/>
    <w:rsid w:val="00A84407"/>
    <w:rsid w:val="00C14988"/>
    <w:rsid w:val="00C307BB"/>
    <w:rsid w:val="00C34B3F"/>
    <w:rsid w:val="00C4618F"/>
    <w:rsid w:val="00DC650B"/>
    <w:rsid w:val="00DF7822"/>
    <w:rsid w:val="00E0251A"/>
    <w:rsid w:val="00E167FD"/>
    <w:rsid w:val="00ED4438"/>
    <w:rsid w:val="00F250B6"/>
    <w:rsid w:val="00F65AA3"/>
    <w:rsid w:val="00FA1499"/>
    <w:rsid w:val="019088EF"/>
    <w:rsid w:val="02609FEB"/>
    <w:rsid w:val="0430E8B6"/>
    <w:rsid w:val="06841715"/>
    <w:rsid w:val="0700C530"/>
    <w:rsid w:val="0724C179"/>
    <w:rsid w:val="0818846C"/>
    <w:rsid w:val="08C4BB5F"/>
    <w:rsid w:val="0BD43653"/>
    <w:rsid w:val="12B88590"/>
    <w:rsid w:val="158DDA0B"/>
    <w:rsid w:val="17869AC8"/>
    <w:rsid w:val="1898E85E"/>
    <w:rsid w:val="1B3BE8C7"/>
    <w:rsid w:val="1C33DFAD"/>
    <w:rsid w:val="21A77B45"/>
    <w:rsid w:val="23E4312B"/>
    <w:rsid w:val="243E9A11"/>
    <w:rsid w:val="2580018C"/>
    <w:rsid w:val="2697C0C8"/>
    <w:rsid w:val="2BAEF9EA"/>
    <w:rsid w:val="2C4E473E"/>
    <w:rsid w:val="2DD15F1A"/>
    <w:rsid w:val="2EE370B7"/>
    <w:rsid w:val="329BE8AB"/>
    <w:rsid w:val="35D3896D"/>
    <w:rsid w:val="36097479"/>
    <w:rsid w:val="3659CB1C"/>
    <w:rsid w:val="3731DB57"/>
    <w:rsid w:val="375E2973"/>
    <w:rsid w:val="39E58554"/>
    <w:rsid w:val="3EE9D86B"/>
    <w:rsid w:val="40B641D3"/>
    <w:rsid w:val="43FDC493"/>
    <w:rsid w:val="44204A1B"/>
    <w:rsid w:val="455C25D0"/>
    <w:rsid w:val="4686E3B6"/>
    <w:rsid w:val="493A7353"/>
    <w:rsid w:val="49C89067"/>
    <w:rsid w:val="4A319F2B"/>
    <w:rsid w:val="4AD643B4"/>
    <w:rsid w:val="4BC8B6E4"/>
    <w:rsid w:val="4C87BC9E"/>
    <w:rsid w:val="4CE7D4C8"/>
    <w:rsid w:val="4E2A16AF"/>
    <w:rsid w:val="4E92B14A"/>
    <w:rsid w:val="5135221E"/>
    <w:rsid w:val="5413A05E"/>
    <w:rsid w:val="54851CED"/>
    <w:rsid w:val="580BB6DA"/>
    <w:rsid w:val="5A66CA73"/>
    <w:rsid w:val="5AAF42D8"/>
    <w:rsid w:val="5AF45504"/>
    <w:rsid w:val="5B166FB6"/>
    <w:rsid w:val="5D011B00"/>
    <w:rsid w:val="5F9765D2"/>
    <w:rsid w:val="602D49A5"/>
    <w:rsid w:val="609A7337"/>
    <w:rsid w:val="643FE725"/>
    <w:rsid w:val="6458E290"/>
    <w:rsid w:val="64FE0793"/>
    <w:rsid w:val="656DE45A"/>
    <w:rsid w:val="65DBB786"/>
    <w:rsid w:val="663707AB"/>
    <w:rsid w:val="6795B366"/>
    <w:rsid w:val="690A3CCD"/>
    <w:rsid w:val="693183C7"/>
    <w:rsid w:val="69781040"/>
    <w:rsid w:val="6AA60D2E"/>
    <w:rsid w:val="6ABB3503"/>
    <w:rsid w:val="6ADF2C92"/>
    <w:rsid w:val="6B57A6AD"/>
    <w:rsid w:val="6CA9DE6C"/>
    <w:rsid w:val="6EF111B8"/>
    <w:rsid w:val="713C95AC"/>
    <w:rsid w:val="724FF0B0"/>
    <w:rsid w:val="7277BF5E"/>
    <w:rsid w:val="74262618"/>
    <w:rsid w:val="750A058C"/>
    <w:rsid w:val="77959937"/>
    <w:rsid w:val="7A9455BB"/>
    <w:rsid w:val="7C5FEEDF"/>
    <w:rsid w:val="7C690A5A"/>
    <w:rsid w:val="7D97078F"/>
    <w:rsid w:val="7E04DABB"/>
    <w:rsid w:val="7EF5B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8</Words>
  <Characters>141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HP</cp:lastModifiedBy>
  <cp:revision>2</cp:revision>
  <dcterms:created xsi:type="dcterms:W3CDTF">2023-04-20T16:09:00Z</dcterms:created>
  <dcterms:modified xsi:type="dcterms:W3CDTF">2023-04-20T16:09:00Z</dcterms:modified>
</cp:coreProperties>
</file>